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vent 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genic sho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ed for R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genic shock * Need for R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 * 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2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1T21:58:42Z</dcterms:created>
  <dcterms:modified xsi:type="dcterms:W3CDTF">2023-12-21T21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